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530BB0" w14:textId="76737E33" w:rsidR="00B60D0D" w:rsidRDefault="00B64ECA" w:rsidP="00B64ECA">
      <w:r>
        <w:rPr>
          <w:noProof/>
        </w:rPr>
        <w:drawing>
          <wp:inline distT="0" distB="0" distL="0" distR="0" wp14:anchorId="37953C43" wp14:editId="3098F172">
            <wp:extent cx="5731510" cy="151130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511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BD57EC" w14:textId="45E2DA11" w:rsidR="00B64ECA" w:rsidRDefault="00B64ECA" w:rsidP="00B64ECA"/>
    <w:p w14:paraId="2AD49625" w14:textId="4B227EA3" w:rsidR="00B64ECA" w:rsidRDefault="00B64ECA" w:rsidP="00B64ECA">
      <w:r>
        <w:t>Login as:</w:t>
      </w:r>
    </w:p>
    <w:p w14:paraId="05611214" w14:textId="17C76023" w:rsidR="00B64ECA" w:rsidRDefault="00B64ECA" w:rsidP="00B64ECA">
      <w:pPr>
        <w:pStyle w:val="ListParagraph"/>
        <w:numPr>
          <w:ilvl w:val="0"/>
          <w:numId w:val="1"/>
        </w:numPr>
      </w:pPr>
      <w:r>
        <w:t>Voter Login</w:t>
      </w:r>
      <w:r w:rsidR="004271BE">
        <w:t>(username/password)</w:t>
      </w:r>
    </w:p>
    <w:p w14:paraId="42A15BF1" w14:textId="542EC011" w:rsidR="00B64ECA" w:rsidRDefault="00B64ECA" w:rsidP="00B64ECA">
      <w:pPr>
        <w:pStyle w:val="ListParagraph"/>
        <w:numPr>
          <w:ilvl w:val="1"/>
          <w:numId w:val="1"/>
        </w:numPr>
      </w:pPr>
      <w:r>
        <w:t xml:space="preserve">View Candidate list against election they are assigned </w:t>
      </w:r>
      <w:proofErr w:type="gramStart"/>
      <w:r>
        <w:t>to(</w:t>
      </w:r>
      <w:proofErr w:type="gramEnd"/>
      <w:r>
        <w:t>return array of objects, candidate details + candidate have voted – true/false)</w:t>
      </w:r>
    </w:p>
    <w:p w14:paraId="142D35FF" w14:textId="5724A032" w:rsidR="00B64ECA" w:rsidRDefault="00B64ECA" w:rsidP="00B64ECA">
      <w:pPr>
        <w:pStyle w:val="ListParagraph"/>
        <w:numPr>
          <w:ilvl w:val="2"/>
          <w:numId w:val="1"/>
        </w:numPr>
      </w:pPr>
      <w:r>
        <w:t>Cast Vote – only once</w:t>
      </w:r>
    </w:p>
    <w:p w14:paraId="39385F00" w14:textId="77777777" w:rsidR="00B64ECA" w:rsidRDefault="00B64ECA" w:rsidP="00B64ECA">
      <w:pPr>
        <w:pStyle w:val="ListParagraph"/>
        <w:numPr>
          <w:ilvl w:val="1"/>
          <w:numId w:val="1"/>
        </w:numPr>
      </w:pPr>
    </w:p>
    <w:p w14:paraId="0A6C924B" w14:textId="1B594C29" w:rsidR="00B64ECA" w:rsidRDefault="00B64ECA" w:rsidP="00B64ECA">
      <w:pPr>
        <w:pStyle w:val="ListParagraph"/>
        <w:numPr>
          <w:ilvl w:val="0"/>
          <w:numId w:val="1"/>
        </w:numPr>
      </w:pPr>
      <w:r>
        <w:t xml:space="preserve">Admin Login </w:t>
      </w:r>
      <w:r w:rsidR="004271BE">
        <w:t>(username/password)</w:t>
      </w:r>
    </w:p>
    <w:p w14:paraId="3B96DA8E" w14:textId="4296E8EE" w:rsidR="00B64ECA" w:rsidRDefault="00B64ECA" w:rsidP="00B64ECA">
      <w:pPr>
        <w:pStyle w:val="ListParagraph"/>
        <w:numPr>
          <w:ilvl w:val="1"/>
          <w:numId w:val="1"/>
        </w:numPr>
      </w:pPr>
      <w:r>
        <w:t>Create Election</w:t>
      </w:r>
    </w:p>
    <w:p w14:paraId="2C11BF17" w14:textId="2B4A26A6" w:rsidR="00B64ECA" w:rsidRDefault="00B64ECA" w:rsidP="00B64ECA">
      <w:pPr>
        <w:pStyle w:val="ListParagraph"/>
        <w:numPr>
          <w:ilvl w:val="1"/>
          <w:numId w:val="1"/>
        </w:numPr>
      </w:pPr>
      <w:r>
        <w:t>View Election list</w:t>
      </w:r>
    </w:p>
    <w:p w14:paraId="56B989DE" w14:textId="235ED4CA" w:rsidR="00B64ECA" w:rsidRDefault="00B64ECA" w:rsidP="00B64ECA">
      <w:pPr>
        <w:pStyle w:val="ListParagraph"/>
        <w:numPr>
          <w:ilvl w:val="2"/>
          <w:numId w:val="1"/>
        </w:numPr>
      </w:pPr>
      <w:r>
        <w:t>Create Voter and assign to an election</w:t>
      </w:r>
    </w:p>
    <w:p w14:paraId="19B1374F" w14:textId="05011D80" w:rsidR="00B64ECA" w:rsidRDefault="00B64ECA" w:rsidP="00B64ECA">
      <w:pPr>
        <w:pStyle w:val="ListParagraph"/>
        <w:numPr>
          <w:ilvl w:val="2"/>
          <w:numId w:val="1"/>
        </w:numPr>
      </w:pPr>
      <w:r>
        <w:t>Select an election</w:t>
      </w:r>
    </w:p>
    <w:p w14:paraId="14CC069E" w14:textId="36887054" w:rsidR="00B64ECA" w:rsidRDefault="00B64ECA" w:rsidP="00B64ECA">
      <w:pPr>
        <w:pStyle w:val="ListParagraph"/>
        <w:numPr>
          <w:ilvl w:val="3"/>
          <w:numId w:val="1"/>
        </w:numPr>
      </w:pPr>
      <w:r>
        <w:t>Add Candidates against an election</w:t>
      </w:r>
    </w:p>
    <w:p w14:paraId="16D56D3A" w14:textId="4B379D7C" w:rsidR="00B64ECA" w:rsidRDefault="00B64ECA" w:rsidP="00B64ECA">
      <w:pPr>
        <w:pStyle w:val="ListParagraph"/>
        <w:numPr>
          <w:ilvl w:val="3"/>
          <w:numId w:val="1"/>
        </w:numPr>
      </w:pPr>
      <w:r>
        <w:t>View Candidate list + votes</w:t>
      </w:r>
    </w:p>
    <w:p w14:paraId="616CC688" w14:textId="57C1B375" w:rsidR="00B64ECA" w:rsidRDefault="00B64ECA" w:rsidP="00B64ECA">
      <w:pPr>
        <w:pStyle w:val="ListParagraph"/>
        <w:numPr>
          <w:ilvl w:val="4"/>
          <w:numId w:val="1"/>
        </w:numPr>
      </w:pPr>
      <w:r>
        <w:t>Disable Vote for admin</w:t>
      </w:r>
    </w:p>
    <w:p w14:paraId="2FA17E08" w14:textId="4C625AD8" w:rsidR="00B64ECA" w:rsidRDefault="00B64ECA" w:rsidP="00B64ECA">
      <w:pPr>
        <w:pStyle w:val="ListParagraph"/>
        <w:ind w:left="3960"/>
      </w:pPr>
    </w:p>
    <w:p w14:paraId="744400C9" w14:textId="6FDF0392" w:rsidR="00066A14" w:rsidRDefault="00066A14" w:rsidP="00B64ECA">
      <w:pPr>
        <w:pStyle w:val="ListParagraph"/>
        <w:ind w:left="3960"/>
      </w:pPr>
    </w:p>
    <w:p w14:paraId="5998EF40" w14:textId="5B1F43CA" w:rsidR="00066A14" w:rsidRDefault="00066A14" w:rsidP="00B64ECA">
      <w:pPr>
        <w:pStyle w:val="ListParagraph"/>
        <w:ind w:left="3960"/>
      </w:pPr>
    </w:p>
    <w:p w14:paraId="5978788B" w14:textId="7DB5565E" w:rsidR="00066A14" w:rsidRDefault="00066A14" w:rsidP="00B64ECA">
      <w:pPr>
        <w:pStyle w:val="ListParagraph"/>
        <w:ind w:left="3960"/>
      </w:pPr>
    </w:p>
    <w:p w14:paraId="30BF473D" w14:textId="22A40292" w:rsidR="00066A14" w:rsidRDefault="00066A14" w:rsidP="00B64ECA">
      <w:pPr>
        <w:pStyle w:val="ListParagraph"/>
        <w:ind w:left="3960"/>
      </w:pPr>
    </w:p>
    <w:p w14:paraId="09035D34" w14:textId="611B5647" w:rsidR="003E79EF" w:rsidRDefault="003E79EF" w:rsidP="00B64ECA">
      <w:pPr>
        <w:pStyle w:val="ListParagraph"/>
        <w:ind w:left="3960"/>
      </w:pPr>
    </w:p>
    <w:p w14:paraId="73681168" w14:textId="13B6294D" w:rsidR="003E79EF" w:rsidRDefault="003E79EF" w:rsidP="00B64ECA">
      <w:pPr>
        <w:pStyle w:val="ListParagraph"/>
        <w:ind w:left="3960"/>
      </w:pPr>
    </w:p>
    <w:p w14:paraId="4E5B1A6E" w14:textId="1811D54A" w:rsidR="003E79EF" w:rsidRDefault="003E79EF" w:rsidP="00B64ECA">
      <w:pPr>
        <w:pStyle w:val="ListParagraph"/>
        <w:ind w:left="3960"/>
      </w:pPr>
    </w:p>
    <w:p w14:paraId="7F303DDD" w14:textId="78C23A26" w:rsidR="003E79EF" w:rsidRDefault="003E79EF" w:rsidP="00B64ECA">
      <w:pPr>
        <w:pStyle w:val="ListParagraph"/>
        <w:ind w:left="3960"/>
      </w:pPr>
    </w:p>
    <w:p w14:paraId="4E3DAF2D" w14:textId="490DEC2C" w:rsidR="003E79EF" w:rsidRDefault="003E79EF" w:rsidP="003E79EF">
      <w:pPr>
        <w:pStyle w:val="ListParagraph"/>
        <w:ind w:left="0"/>
      </w:pPr>
      <w:r>
        <w:rPr>
          <w:noProof/>
        </w:rPr>
        <w:lastRenderedPageBreak/>
        <w:drawing>
          <wp:inline distT="0" distB="0" distL="0" distR="0" wp14:anchorId="6BB29850" wp14:editId="4C0F55EE">
            <wp:extent cx="5731510" cy="383730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837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2A2522" w14:textId="3754D939" w:rsidR="003E79EF" w:rsidRDefault="003E79EF" w:rsidP="003E79EF">
      <w:pPr>
        <w:pStyle w:val="ListParagraph"/>
        <w:ind w:left="0"/>
      </w:pPr>
    </w:p>
    <w:p w14:paraId="4D1E350D" w14:textId="4431E429" w:rsidR="00B52E87" w:rsidRDefault="00B52E87" w:rsidP="003E79EF">
      <w:pPr>
        <w:pStyle w:val="ListParagraph"/>
        <w:ind w:left="0"/>
      </w:pPr>
    </w:p>
    <w:p w14:paraId="490AE4F1" w14:textId="41FDC88B" w:rsidR="00B52E87" w:rsidRDefault="00B52E87" w:rsidP="003E79EF">
      <w:pPr>
        <w:pStyle w:val="ListParagraph"/>
        <w:ind w:left="0"/>
      </w:pPr>
    </w:p>
    <w:p w14:paraId="400351EA" w14:textId="5A6A5A8B" w:rsidR="00B52E87" w:rsidRDefault="00B52E87" w:rsidP="003E79EF">
      <w:pPr>
        <w:pStyle w:val="ListParagraph"/>
        <w:ind w:left="0"/>
      </w:pPr>
    </w:p>
    <w:p w14:paraId="3D206CD9" w14:textId="5F296F5F" w:rsidR="00B52E87" w:rsidRDefault="00B52E87" w:rsidP="003E79EF">
      <w:pPr>
        <w:pStyle w:val="ListParagraph"/>
        <w:ind w:left="0"/>
      </w:pPr>
      <w:r>
        <w:rPr>
          <w:noProof/>
        </w:rPr>
        <w:drawing>
          <wp:inline distT="0" distB="0" distL="0" distR="0" wp14:anchorId="41E4AA80" wp14:editId="7BA40A3B">
            <wp:extent cx="5731510" cy="377952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779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A265C1" w14:textId="4A672576" w:rsidR="00B52E87" w:rsidRDefault="00B52E87" w:rsidP="003E79EF">
      <w:pPr>
        <w:pStyle w:val="ListParagraph"/>
        <w:ind w:left="0"/>
      </w:pPr>
    </w:p>
    <w:p w14:paraId="721509D0" w14:textId="50853DDA" w:rsidR="00B52E87" w:rsidRDefault="006004A4" w:rsidP="003E79EF">
      <w:pPr>
        <w:pStyle w:val="ListParagraph"/>
        <w:ind w:left="0"/>
      </w:pPr>
      <w:r>
        <w:rPr>
          <w:noProof/>
        </w:rPr>
        <w:lastRenderedPageBreak/>
        <w:drawing>
          <wp:inline distT="0" distB="0" distL="0" distR="0" wp14:anchorId="0C12A7F5" wp14:editId="367C102C">
            <wp:extent cx="5731510" cy="361442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614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A2B42E" w14:textId="56E71656" w:rsidR="006004A4" w:rsidRDefault="006004A4" w:rsidP="003E79EF">
      <w:pPr>
        <w:pStyle w:val="ListParagraph"/>
        <w:ind w:left="0"/>
      </w:pPr>
    </w:p>
    <w:p w14:paraId="7A50C1F9" w14:textId="072E5A68" w:rsidR="006004A4" w:rsidRDefault="006004A4" w:rsidP="003E79EF">
      <w:pPr>
        <w:pStyle w:val="ListParagraph"/>
        <w:ind w:left="0"/>
      </w:pPr>
    </w:p>
    <w:p w14:paraId="184EFF75" w14:textId="77777777" w:rsidR="006004A4" w:rsidRDefault="006004A4" w:rsidP="003E79EF">
      <w:pPr>
        <w:pStyle w:val="ListParagraph"/>
        <w:ind w:left="0"/>
      </w:pPr>
    </w:p>
    <w:p w14:paraId="3978C224" w14:textId="68BC9F24" w:rsidR="00B52E87" w:rsidRDefault="00B52E87" w:rsidP="003E79EF">
      <w:pPr>
        <w:pStyle w:val="ListParagraph"/>
        <w:ind w:left="0"/>
      </w:pPr>
    </w:p>
    <w:p w14:paraId="27320D88" w14:textId="463DF1FF" w:rsidR="00B52E87" w:rsidRDefault="00B52E87" w:rsidP="003E79EF">
      <w:pPr>
        <w:pStyle w:val="ListParagraph"/>
        <w:ind w:left="0"/>
      </w:pPr>
    </w:p>
    <w:p w14:paraId="5179AA70" w14:textId="438C6C9E" w:rsidR="00B52E87" w:rsidRDefault="00B52E87" w:rsidP="003E79EF">
      <w:pPr>
        <w:pStyle w:val="ListParagraph"/>
        <w:ind w:left="0"/>
      </w:pPr>
    </w:p>
    <w:p w14:paraId="7D2FD2BF" w14:textId="2EB4D210" w:rsidR="00B52E87" w:rsidRDefault="00B52E87" w:rsidP="003E79EF">
      <w:pPr>
        <w:pStyle w:val="ListParagraph"/>
        <w:ind w:left="0"/>
      </w:pPr>
    </w:p>
    <w:p w14:paraId="69EB8035" w14:textId="318CCB56" w:rsidR="00B52E87" w:rsidRDefault="00E50BD4" w:rsidP="003E79EF">
      <w:pPr>
        <w:pStyle w:val="ListParagraph"/>
        <w:ind w:left="0"/>
      </w:pPr>
      <w:r>
        <w:rPr>
          <w:noProof/>
        </w:rPr>
        <w:drawing>
          <wp:inline distT="0" distB="0" distL="0" distR="0" wp14:anchorId="50559AFE" wp14:editId="63D9B1F4">
            <wp:extent cx="5731510" cy="281432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14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617917" w14:textId="136F087A" w:rsidR="00E50BD4" w:rsidRDefault="00E50BD4" w:rsidP="003E79EF">
      <w:pPr>
        <w:pStyle w:val="ListParagraph"/>
        <w:ind w:left="0"/>
      </w:pPr>
    </w:p>
    <w:p w14:paraId="25A4EEBD" w14:textId="43679367" w:rsidR="00E50BD4" w:rsidRDefault="00E50BD4" w:rsidP="003E79EF">
      <w:pPr>
        <w:pStyle w:val="ListParagraph"/>
        <w:ind w:left="0"/>
      </w:pPr>
    </w:p>
    <w:p w14:paraId="778EA43A" w14:textId="77777777" w:rsidR="00E50BD4" w:rsidRDefault="00E50BD4" w:rsidP="003E79EF">
      <w:pPr>
        <w:pStyle w:val="ListParagraph"/>
        <w:ind w:left="0"/>
      </w:pPr>
    </w:p>
    <w:p w14:paraId="1454CDC6" w14:textId="1466EA51" w:rsidR="00B52E87" w:rsidRDefault="00B52E87" w:rsidP="003E79EF">
      <w:pPr>
        <w:pStyle w:val="ListParagraph"/>
        <w:ind w:left="0"/>
      </w:pPr>
    </w:p>
    <w:p w14:paraId="4B37E08B" w14:textId="39AE1A66" w:rsidR="00B52E87" w:rsidRDefault="00B52E87" w:rsidP="003E79EF">
      <w:pPr>
        <w:pStyle w:val="ListParagraph"/>
        <w:ind w:left="0"/>
      </w:pPr>
    </w:p>
    <w:p w14:paraId="67379617" w14:textId="299E72E9" w:rsidR="00B52E87" w:rsidRDefault="00B52E87" w:rsidP="003E79EF">
      <w:pPr>
        <w:pStyle w:val="ListParagraph"/>
        <w:ind w:left="0"/>
      </w:pPr>
    </w:p>
    <w:p w14:paraId="3EAB2C16" w14:textId="5FCD2D43" w:rsidR="003C14EB" w:rsidRDefault="003C14EB" w:rsidP="003E79EF">
      <w:pPr>
        <w:pStyle w:val="ListParagraph"/>
        <w:ind w:left="0"/>
      </w:pPr>
      <w:r>
        <w:rPr>
          <w:noProof/>
        </w:rPr>
        <w:lastRenderedPageBreak/>
        <w:drawing>
          <wp:inline distT="0" distB="0" distL="0" distR="0" wp14:anchorId="5D4E432C" wp14:editId="10226E08">
            <wp:extent cx="5731510" cy="299847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98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A723EC" w14:textId="77777777" w:rsidR="00B52E87" w:rsidRDefault="00B52E87" w:rsidP="003E79EF">
      <w:pPr>
        <w:pStyle w:val="ListParagraph"/>
        <w:ind w:left="0"/>
      </w:pPr>
    </w:p>
    <w:p w14:paraId="35AE1E14" w14:textId="73C4C685" w:rsidR="00B52E87" w:rsidRDefault="00B52E87" w:rsidP="003E79EF">
      <w:pPr>
        <w:pStyle w:val="ListParagraph"/>
        <w:ind w:left="0"/>
      </w:pPr>
    </w:p>
    <w:p w14:paraId="5F00D3AD" w14:textId="3DC57B53" w:rsidR="00B52E87" w:rsidRDefault="00B52E87" w:rsidP="003E79EF">
      <w:pPr>
        <w:pStyle w:val="ListParagraph"/>
        <w:ind w:left="0"/>
      </w:pPr>
    </w:p>
    <w:p w14:paraId="5C18F312" w14:textId="77777777" w:rsidR="00B52E87" w:rsidRDefault="00B52E87" w:rsidP="003E79EF">
      <w:pPr>
        <w:pStyle w:val="ListParagraph"/>
        <w:ind w:left="0"/>
      </w:pPr>
    </w:p>
    <w:p w14:paraId="05FF465C" w14:textId="171286DB" w:rsidR="00B52E87" w:rsidRDefault="00B52E87" w:rsidP="003E79EF">
      <w:pPr>
        <w:pStyle w:val="ListParagraph"/>
        <w:ind w:left="0"/>
      </w:pPr>
    </w:p>
    <w:p w14:paraId="3CCC435F" w14:textId="034155C1" w:rsidR="002E0AFF" w:rsidRDefault="002E0AFF" w:rsidP="003E79EF">
      <w:pPr>
        <w:pStyle w:val="ListParagraph"/>
        <w:ind w:left="0"/>
      </w:pPr>
    </w:p>
    <w:p w14:paraId="7C83701A" w14:textId="23633123" w:rsidR="002E0AFF" w:rsidRDefault="002E0AFF" w:rsidP="003E79EF">
      <w:pPr>
        <w:pStyle w:val="ListParagraph"/>
        <w:ind w:left="0"/>
      </w:pPr>
      <w:r>
        <w:rPr>
          <w:noProof/>
        </w:rPr>
        <w:drawing>
          <wp:inline distT="0" distB="0" distL="0" distR="0" wp14:anchorId="2F60D273" wp14:editId="641F7488">
            <wp:extent cx="5731510" cy="262890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28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81399A" w14:textId="2E8BA183" w:rsidR="00B52E87" w:rsidRDefault="00B52E87" w:rsidP="003E79EF">
      <w:pPr>
        <w:pStyle w:val="ListParagraph"/>
        <w:ind w:left="0"/>
      </w:pPr>
    </w:p>
    <w:p w14:paraId="3DBFECE4" w14:textId="77777777" w:rsidR="00B52E87" w:rsidRDefault="00B52E87" w:rsidP="003E79EF">
      <w:pPr>
        <w:pStyle w:val="ListParagraph"/>
        <w:ind w:left="0"/>
      </w:pPr>
    </w:p>
    <w:p w14:paraId="48F623DB" w14:textId="25CA5D3B" w:rsidR="00B52E87" w:rsidRDefault="00B52E87" w:rsidP="003E79EF">
      <w:pPr>
        <w:pStyle w:val="ListParagraph"/>
        <w:ind w:left="0"/>
      </w:pPr>
    </w:p>
    <w:p w14:paraId="5F675DA6" w14:textId="77777777" w:rsidR="00B52E87" w:rsidRDefault="00B52E87" w:rsidP="003E79EF">
      <w:pPr>
        <w:pStyle w:val="ListParagraph"/>
        <w:ind w:left="0"/>
      </w:pPr>
    </w:p>
    <w:p w14:paraId="66230433" w14:textId="60A87891" w:rsidR="003E79EF" w:rsidRDefault="00C3194E" w:rsidP="003E79EF">
      <w:pPr>
        <w:pStyle w:val="ListParagraph"/>
        <w:ind w:left="0"/>
      </w:pPr>
      <w:r>
        <w:rPr>
          <w:noProof/>
        </w:rPr>
        <w:lastRenderedPageBreak/>
        <w:drawing>
          <wp:inline distT="0" distB="0" distL="0" distR="0" wp14:anchorId="2FFE00AA" wp14:editId="4A6188FC">
            <wp:extent cx="5731510" cy="299339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93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264F5B" w14:textId="6ABF397C" w:rsidR="005B1D79" w:rsidRDefault="005B1D79" w:rsidP="003E79EF">
      <w:pPr>
        <w:pStyle w:val="ListParagraph"/>
        <w:ind w:left="0"/>
      </w:pPr>
    </w:p>
    <w:p w14:paraId="450D4BAC" w14:textId="2A1CE877" w:rsidR="005B1D79" w:rsidRDefault="005B1D79" w:rsidP="003E79EF">
      <w:pPr>
        <w:pStyle w:val="ListParagraph"/>
        <w:ind w:left="0"/>
      </w:pPr>
    </w:p>
    <w:p w14:paraId="320EF50C" w14:textId="02DBA2B5" w:rsidR="005B1D79" w:rsidRDefault="005B1D79" w:rsidP="003E79EF">
      <w:pPr>
        <w:pStyle w:val="ListParagraph"/>
        <w:ind w:left="0"/>
      </w:pPr>
    </w:p>
    <w:p w14:paraId="3EFDA8F6" w14:textId="2447A97B" w:rsidR="005B1D79" w:rsidRDefault="005B1D79" w:rsidP="003E79EF">
      <w:pPr>
        <w:pStyle w:val="ListParagraph"/>
        <w:ind w:left="0"/>
      </w:pPr>
    </w:p>
    <w:p w14:paraId="6C3DA26E" w14:textId="138D527F" w:rsidR="005B1D79" w:rsidRDefault="005B1D79" w:rsidP="003E79EF">
      <w:pPr>
        <w:pStyle w:val="ListParagraph"/>
        <w:ind w:left="0"/>
      </w:pPr>
    </w:p>
    <w:p w14:paraId="2FA2816B" w14:textId="3A7C96D9" w:rsidR="005B1D79" w:rsidRDefault="005B1D79" w:rsidP="003E79EF">
      <w:pPr>
        <w:pStyle w:val="ListParagraph"/>
        <w:ind w:left="0"/>
      </w:pPr>
    </w:p>
    <w:p w14:paraId="58B3DED8" w14:textId="276BFE0D" w:rsidR="005B1D79" w:rsidRDefault="005B1D79" w:rsidP="003E79EF">
      <w:pPr>
        <w:pStyle w:val="ListParagraph"/>
        <w:ind w:left="0"/>
      </w:pPr>
      <w:r>
        <w:rPr>
          <w:noProof/>
        </w:rPr>
        <w:drawing>
          <wp:inline distT="0" distB="0" distL="0" distR="0" wp14:anchorId="6A69C6F7" wp14:editId="2FF364BA">
            <wp:extent cx="5731510" cy="281940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19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FE0CD4" w14:textId="334C3F7B" w:rsidR="005B1D79" w:rsidRDefault="005B1D79" w:rsidP="003E79EF">
      <w:pPr>
        <w:pStyle w:val="ListParagraph"/>
        <w:ind w:left="0"/>
      </w:pPr>
    </w:p>
    <w:p w14:paraId="0F2C0E27" w14:textId="2827B80D" w:rsidR="005B1D79" w:rsidRDefault="005B1D79" w:rsidP="003E79EF">
      <w:pPr>
        <w:pStyle w:val="ListParagraph"/>
        <w:ind w:left="0"/>
      </w:pPr>
    </w:p>
    <w:p w14:paraId="16CC81F3" w14:textId="3EA1F5BC" w:rsidR="005B1D79" w:rsidRDefault="005B1D79" w:rsidP="003E79EF">
      <w:pPr>
        <w:pStyle w:val="ListParagraph"/>
        <w:ind w:left="0"/>
      </w:pPr>
    </w:p>
    <w:p w14:paraId="665CF873" w14:textId="5AE4B438" w:rsidR="005B1D79" w:rsidRDefault="00A1209B" w:rsidP="003E79EF">
      <w:pPr>
        <w:pStyle w:val="ListParagraph"/>
        <w:ind w:left="0"/>
      </w:pPr>
      <w:r>
        <w:rPr>
          <w:noProof/>
        </w:rPr>
        <w:lastRenderedPageBreak/>
        <w:drawing>
          <wp:inline distT="0" distB="0" distL="0" distR="0" wp14:anchorId="52237BAC" wp14:editId="14FA2185">
            <wp:extent cx="5731510" cy="2931795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31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E2BE6F" w14:textId="1FB065FE" w:rsidR="00A1209B" w:rsidRDefault="00A1209B" w:rsidP="003E79EF">
      <w:pPr>
        <w:pStyle w:val="ListParagraph"/>
        <w:ind w:left="0"/>
      </w:pPr>
    </w:p>
    <w:p w14:paraId="4D45878E" w14:textId="7F6E3AF5" w:rsidR="00A1209B" w:rsidRDefault="00A1209B" w:rsidP="003E79EF">
      <w:pPr>
        <w:pStyle w:val="ListParagraph"/>
        <w:ind w:left="0"/>
      </w:pPr>
    </w:p>
    <w:p w14:paraId="42D8CA2E" w14:textId="77777777" w:rsidR="00A1209B" w:rsidRDefault="00A1209B" w:rsidP="003E79EF">
      <w:pPr>
        <w:pStyle w:val="ListParagraph"/>
        <w:ind w:left="0"/>
      </w:pPr>
    </w:p>
    <w:p w14:paraId="5AD03444" w14:textId="42D34D9C" w:rsidR="005B1D79" w:rsidRDefault="004D2D11" w:rsidP="004D2D11">
      <w:pPr>
        <w:pStyle w:val="ListParagraph"/>
        <w:tabs>
          <w:tab w:val="left" w:pos="3848"/>
        </w:tabs>
        <w:ind w:left="0"/>
      </w:pPr>
      <w:r>
        <w:tab/>
      </w:r>
    </w:p>
    <w:p w14:paraId="3F552340" w14:textId="1078C4D9" w:rsidR="004D2D11" w:rsidRDefault="004D2D11" w:rsidP="004D2D11">
      <w:pPr>
        <w:pStyle w:val="ListParagraph"/>
        <w:tabs>
          <w:tab w:val="left" w:pos="3848"/>
        </w:tabs>
        <w:ind w:left="0"/>
      </w:pPr>
      <w:r>
        <w:rPr>
          <w:noProof/>
        </w:rPr>
        <w:drawing>
          <wp:inline distT="0" distB="0" distL="0" distR="0" wp14:anchorId="04247CDF" wp14:editId="096498C4">
            <wp:extent cx="5731510" cy="2995295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95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B67236" w14:textId="28485098" w:rsidR="005B1D79" w:rsidRDefault="005B1D79" w:rsidP="003E79EF">
      <w:pPr>
        <w:pStyle w:val="ListParagraph"/>
        <w:ind w:left="0"/>
      </w:pPr>
    </w:p>
    <w:p w14:paraId="7948A76D" w14:textId="734BFEBD" w:rsidR="005B1D79" w:rsidRDefault="005B1D79" w:rsidP="003E79EF">
      <w:pPr>
        <w:pStyle w:val="ListParagraph"/>
        <w:ind w:left="0"/>
      </w:pPr>
    </w:p>
    <w:p w14:paraId="45787DBD" w14:textId="583F38B4" w:rsidR="005B1D79" w:rsidRDefault="005B1D79" w:rsidP="003E79EF">
      <w:pPr>
        <w:pStyle w:val="ListParagraph"/>
        <w:ind w:left="0"/>
      </w:pPr>
    </w:p>
    <w:p w14:paraId="0C6F2EFB" w14:textId="206A01A4" w:rsidR="00B04016" w:rsidRDefault="00B04016" w:rsidP="003E79EF">
      <w:pPr>
        <w:pStyle w:val="ListParagraph"/>
        <w:ind w:left="0"/>
      </w:pPr>
    </w:p>
    <w:p w14:paraId="1DCDBBBC" w14:textId="046577D3" w:rsidR="00B04016" w:rsidRDefault="00B04016" w:rsidP="003E79EF">
      <w:pPr>
        <w:pStyle w:val="ListParagraph"/>
        <w:ind w:left="0"/>
      </w:pPr>
      <w:r>
        <w:t xml:space="preserve">Video Link: </w:t>
      </w:r>
      <w:hyperlink r:id="rId18" w:history="1">
        <w:r w:rsidR="00F57793" w:rsidRPr="008B104A">
          <w:rPr>
            <w:rStyle w:val="Hyperlink"/>
          </w:rPr>
          <w:t>https://bit.ly/3EyT193</w:t>
        </w:r>
      </w:hyperlink>
    </w:p>
    <w:p w14:paraId="5C570C9C" w14:textId="77777777" w:rsidR="00F57793" w:rsidRDefault="00F57793" w:rsidP="003E79EF">
      <w:pPr>
        <w:pStyle w:val="ListParagraph"/>
        <w:ind w:left="0"/>
      </w:pPr>
    </w:p>
    <w:p w14:paraId="046229EF" w14:textId="3A10413B" w:rsidR="003E79EF" w:rsidRDefault="00920F9D" w:rsidP="003E79EF">
      <w:pPr>
        <w:pStyle w:val="ListParagraph"/>
        <w:ind w:left="0"/>
      </w:pPr>
      <w:r>
        <w:rPr>
          <w:noProof/>
        </w:rPr>
        <w:lastRenderedPageBreak/>
        <w:drawing>
          <wp:inline distT="0" distB="0" distL="0" distR="0" wp14:anchorId="1A7CDFFF" wp14:editId="732A551D">
            <wp:extent cx="5731510" cy="337883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78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A34C7A" w14:textId="3FB9A835" w:rsidR="00920F9D" w:rsidRDefault="00920F9D" w:rsidP="003E79EF">
      <w:pPr>
        <w:pStyle w:val="ListParagraph"/>
        <w:ind w:left="0"/>
      </w:pPr>
    </w:p>
    <w:p w14:paraId="5076C275" w14:textId="06237CAF" w:rsidR="00920F9D" w:rsidRDefault="00920F9D" w:rsidP="003E79EF">
      <w:pPr>
        <w:pStyle w:val="ListParagraph"/>
        <w:ind w:left="0"/>
      </w:pPr>
    </w:p>
    <w:p w14:paraId="1A72F8AE" w14:textId="0A591BAD" w:rsidR="00A1243E" w:rsidRDefault="00A1243E" w:rsidP="003E79EF">
      <w:pPr>
        <w:pStyle w:val="ListParagraph"/>
        <w:ind w:left="0"/>
      </w:pPr>
      <w:r>
        <w:rPr>
          <w:noProof/>
        </w:rPr>
        <w:drawing>
          <wp:inline distT="0" distB="0" distL="0" distR="0" wp14:anchorId="564F3CD2" wp14:editId="3B6E1CF1">
            <wp:extent cx="5731510" cy="375856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758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877253" w14:textId="38B23D38" w:rsidR="00A1243E" w:rsidRDefault="00A1243E" w:rsidP="003E79EF">
      <w:pPr>
        <w:pStyle w:val="ListParagraph"/>
        <w:ind w:left="0"/>
      </w:pPr>
    </w:p>
    <w:p w14:paraId="28E36D1B" w14:textId="48B74527" w:rsidR="00A1243E" w:rsidRDefault="00A1243E" w:rsidP="003E79EF">
      <w:pPr>
        <w:pStyle w:val="ListParagraph"/>
        <w:ind w:left="0"/>
      </w:pPr>
    </w:p>
    <w:p w14:paraId="39E4B239" w14:textId="1596125F" w:rsidR="006B4834" w:rsidRDefault="006B4834" w:rsidP="003E79EF">
      <w:pPr>
        <w:pStyle w:val="ListParagraph"/>
        <w:ind w:left="0"/>
      </w:pPr>
    </w:p>
    <w:p w14:paraId="394B7BF0" w14:textId="61AE0A26" w:rsidR="006B4834" w:rsidRDefault="006B4834" w:rsidP="003E79EF">
      <w:pPr>
        <w:pStyle w:val="ListParagraph"/>
        <w:ind w:left="0"/>
      </w:pPr>
      <w:r>
        <w:rPr>
          <w:noProof/>
        </w:rPr>
        <w:lastRenderedPageBreak/>
        <w:drawing>
          <wp:inline distT="0" distB="0" distL="0" distR="0" wp14:anchorId="45D564A3" wp14:editId="0AE3D6A4">
            <wp:extent cx="5731510" cy="378079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780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C832F6" w14:textId="3E211A7F" w:rsidR="006B4834" w:rsidRDefault="006B4834" w:rsidP="003E79EF">
      <w:pPr>
        <w:pStyle w:val="ListParagraph"/>
        <w:ind w:left="0"/>
      </w:pPr>
    </w:p>
    <w:p w14:paraId="17024152" w14:textId="4C90AFB2" w:rsidR="006B4834" w:rsidRDefault="006B4834" w:rsidP="003E79EF">
      <w:pPr>
        <w:pStyle w:val="ListParagraph"/>
        <w:ind w:left="0"/>
      </w:pPr>
    </w:p>
    <w:p w14:paraId="65B10F63" w14:textId="39878369" w:rsidR="006B4834" w:rsidRDefault="006B4834" w:rsidP="003E79EF">
      <w:pPr>
        <w:pStyle w:val="ListParagraph"/>
        <w:ind w:left="0"/>
      </w:pPr>
    </w:p>
    <w:p w14:paraId="1EC92A97" w14:textId="2673AC5D" w:rsidR="009B02B6" w:rsidRDefault="009B02B6" w:rsidP="003E79EF">
      <w:pPr>
        <w:pStyle w:val="ListParagraph"/>
        <w:ind w:left="0"/>
      </w:pPr>
    </w:p>
    <w:p w14:paraId="3EA82688" w14:textId="6BBE7828" w:rsidR="009B02B6" w:rsidRDefault="009B02B6" w:rsidP="003E79EF">
      <w:pPr>
        <w:pStyle w:val="ListParagraph"/>
        <w:ind w:left="0"/>
      </w:pPr>
      <w:r>
        <w:rPr>
          <w:noProof/>
        </w:rPr>
        <w:drawing>
          <wp:inline distT="0" distB="0" distL="0" distR="0" wp14:anchorId="74816FE9" wp14:editId="3F7F745C">
            <wp:extent cx="5731510" cy="36576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14856E" w14:textId="7F4F79D7" w:rsidR="004109BE" w:rsidRDefault="004109BE" w:rsidP="003E79EF">
      <w:pPr>
        <w:pStyle w:val="ListParagraph"/>
        <w:ind w:left="0"/>
      </w:pPr>
    </w:p>
    <w:p w14:paraId="270225BE" w14:textId="186EAE96" w:rsidR="004109BE" w:rsidRDefault="004109BE" w:rsidP="003E79EF">
      <w:pPr>
        <w:pStyle w:val="ListParagraph"/>
        <w:ind w:left="0"/>
      </w:pPr>
    </w:p>
    <w:p w14:paraId="692C6BAF" w14:textId="5244841D" w:rsidR="004109BE" w:rsidRDefault="004109BE" w:rsidP="003E79EF">
      <w:pPr>
        <w:pStyle w:val="ListParagraph"/>
        <w:ind w:left="0"/>
      </w:pPr>
      <w:r>
        <w:rPr>
          <w:noProof/>
        </w:rPr>
        <w:lastRenderedPageBreak/>
        <w:drawing>
          <wp:inline distT="0" distB="0" distL="0" distR="0" wp14:anchorId="4F208640" wp14:editId="45BD2878">
            <wp:extent cx="5731510" cy="264287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42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8D3968" w14:textId="29E021B3" w:rsidR="00171C42" w:rsidRDefault="00171C42" w:rsidP="003E79EF">
      <w:pPr>
        <w:pStyle w:val="ListParagraph"/>
        <w:ind w:left="0"/>
      </w:pPr>
    </w:p>
    <w:p w14:paraId="16799E7B" w14:textId="52C18EFA" w:rsidR="00171C42" w:rsidRDefault="00171C42" w:rsidP="003E79EF">
      <w:pPr>
        <w:pStyle w:val="ListParagraph"/>
        <w:ind w:left="0"/>
      </w:pPr>
    </w:p>
    <w:p w14:paraId="6696F2CC" w14:textId="47ED5E1E" w:rsidR="00171C42" w:rsidRDefault="00171C42" w:rsidP="003E79EF">
      <w:pPr>
        <w:pStyle w:val="ListParagraph"/>
        <w:ind w:left="0"/>
      </w:pPr>
    </w:p>
    <w:p w14:paraId="78406ED9" w14:textId="29D57406" w:rsidR="00171C42" w:rsidRDefault="00171C42" w:rsidP="003E79EF">
      <w:pPr>
        <w:pStyle w:val="ListParagraph"/>
        <w:ind w:left="0"/>
      </w:pPr>
      <w:r>
        <w:rPr>
          <w:noProof/>
        </w:rPr>
        <w:drawing>
          <wp:inline distT="0" distB="0" distL="0" distR="0" wp14:anchorId="7CD0C3A5" wp14:editId="49E9FB38">
            <wp:extent cx="5731510" cy="387032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870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71C4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045214" w14:textId="77777777" w:rsidR="00B64ECA" w:rsidRDefault="00B64ECA" w:rsidP="00B64ECA">
      <w:pPr>
        <w:spacing w:after="0" w:line="240" w:lineRule="auto"/>
      </w:pPr>
      <w:r>
        <w:separator/>
      </w:r>
    </w:p>
  </w:endnote>
  <w:endnote w:type="continuationSeparator" w:id="0">
    <w:p w14:paraId="57D3BC7B" w14:textId="77777777" w:rsidR="00B64ECA" w:rsidRDefault="00B64ECA" w:rsidP="00B64E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F466A1" w14:textId="77777777" w:rsidR="00B64ECA" w:rsidRDefault="00B64ECA" w:rsidP="00B64ECA">
      <w:pPr>
        <w:spacing w:after="0" w:line="240" w:lineRule="auto"/>
      </w:pPr>
      <w:r>
        <w:separator/>
      </w:r>
    </w:p>
  </w:footnote>
  <w:footnote w:type="continuationSeparator" w:id="0">
    <w:p w14:paraId="69511126" w14:textId="77777777" w:rsidR="00B64ECA" w:rsidRDefault="00B64ECA" w:rsidP="00B64EC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5890368"/>
    <w:multiLevelType w:val="hybridMultilevel"/>
    <w:tmpl w:val="801A0524"/>
    <w:lvl w:ilvl="0" w:tplc="F39EAF5A">
      <w:numFmt w:val="bullet"/>
      <w:lvlText w:val=""/>
      <w:lvlJc w:val="left"/>
      <w:pPr>
        <w:ind w:left="1080" w:hanging="360"/>
      </w:pPr>
      <w:rPr>
        <w:rFonts w:ascii="Wingdings" w:eastAsiaTheme="minorHAnsi" w:hAnsi="Wingdings" w:cstheme="minorBidi" w:hint="default"/>
      </w:rPr>
    </w:lvl>
    <w:lvl w:ilvl="1" w:tplc="40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7Q0szQ2MzI2Nje0NDNQ0lEKTi0uzszPAykwqgUA6pczeywAAAA="/>
  </w:docVars>
  <w:rsids>
    <w:rsidRoot w:val="00B64ECA"/>
    <w:rsid w:val="00066A14"/>
    <w:rsid w:val="00171C42"/>
    <w:rsid w:val="001C4251"/>
    <w:rsid w:val="00223EC6"/>
    <w:rsid w:val="002E0AFF"/>
    <w:rsid w:val="003C14EB"/>
    <w:rsid w:val="003E79EF"/>
    <w:rsid w:val="004109BE"/>
    <w:rsid w:val="004271BE"/>
    <w:rsid w:val="004C0103"/>
    <w:rsid w:val="004D2D11"/>
    <w:rsid w:val="005B1D79"/>
    <w:rsid w:val="006004A4"/>
    <w:rsid w:val="00652A32"/>
    <w:rsid w:val="006B4834"/>
    <w:rsid w:val="00741837"/>
    <w:rsid w:val="00920F9D"/>
    <w:rsid w:val="009B02B6"/>
    <w:rsid w:val="00A1209B"/>
    <w:rsid w:val="00A1243E"/>
    <w:rsid w:val="00B04016"/>
    <w:rsid w:val="00B52E87"/>
    <w:rsid w:val="00B531D8"/>
    <w:rsid w:val="00B60D0D"/>
    <w:rsid w:val="00B64ECA"/>
    <w:rsid w:val="00C3194E"/>
    <w:rsid w:val="00E50BD4"/>
    <w:rsid w:val="00F577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8DEBA5"/>
  <w15:docId w15:val="{54E30D28-682B-4BF4-A31A-F1911C5486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64EC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64ECA"/>
  </w:style>
  <w:style w:type="paragraph" w:styleId="Footer">
    <w:name w:val="footer"/>
    <w:basedOn w:val="Normal"/>
    <w:link w:val="FooterChar"/>
    <w:uiPriority w:val="99"/>
    <w:unhideWhenUsed/>
    <w:rsid w:val="00B64EC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64ECA"/>
  </w:style>
  <w:style w:type="paragraph" w:styleId="ListParagraph">
    <w:name w:val="List Paragraph"/>
    <w:basedOn w:val="Normal"/>
    <w:uiPriority w:val="34"/>
    <w:qFormat/>
    <w:rsid w:val="00B64EC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5779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5779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hyperlink" Target="https://bit.ly/3EyT193" TargetMode="External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14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7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6.png"/><Relationship Id="rId10" Type="http://schemas.openxmlformats.org/officeDocument/2006/relationships/image" Target="media/image4.png"/><Relationship Id="rId19" Type="http://schemas.openxmlformats.org/officeDocument/2006/relationships/image" Target="media/image12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9</Pages>
  <Words>88</Words>
  <Characters>50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nny Khanuja</dc:creator>
  <cp:keywords/>
  <dc:description/>
  <cp:lastModifiedBy>Sunny Khanuja</cp:lastModifiedBy>
  <cp:revision>2</cp:revision>
  <dcterms:created xsi:type="dcterms:W3CDTF">2021-10-30T07:09:00Z</dcterms:created>
  <dcterms:modified xsi:type="dcterms:W3CDTF">2021-10-30T07:09:00Z</dcterms:modified>
</cp:coreProperties>
</file>